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86, </w:t>
      </w:r>
      <w:r>
        <w:t xml:space="preserve">19 November 1710, translation," in </w:t>
      </w:r>
      <w:r>
        <w:rPr>
          <w:i/>
        </w:rPr>
        <w:t>Documents of Brotherly Love: Dutch Mennonite Aid to Swiss Anabaptists</w:t>
      </w:r>
      <w:r>
        <w:t xml:space="preserve"> (Millersburg, OH: Ohio Amish Library), 471-8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9 November 1710</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160B66" w:rsidRDefault="00160B66" w:rsidP="00160B66">
      <w:pPr>
        <w:pStyle w:val="FirstParagraph"/>
        <w:rPr>
          <w:rStyle w:val="Italics"/>
        </w:rPr>
      </w:pPr>
      <w:r>
        <w:t>87.  November 21, 1710.</w:t>
      </w:r>
      <w:r>
        <w:rPr>
          <w:rStyle w:val="Italics"/>
        </w:rPr>
        <w:t> </w:t>
      </w:r>
      <w:r>
        <w:rPr>
          <w:rStyle w:val="Italics"/>
        </w:rPr>
        <w:t>Pieter Hoefnagel writes on behalf of the Haarlem congregation in approval of the decision to send money to Runckel for the Mennonites in Bern.</w:t>
      </w:r>
    </w:p>
    <w:p w:rsidR="00160B66" w:rsidRDefault="00160B66" w:rsidP="00160B66">
      <w:pPr>
        <w:pStyle w:val="EnglishText"/>
      </w:pPr>
    </w:p>
    <w:p w:rsidR="00160B66" w:rsidRDefault="00160B66" w:rsidP="00160B66">
      <w:pPr>
        <w:pStyle w:val="EnglishText"/>
      </w:pPr>
      <w:r>
        <w:t>[recto]</w:t>
      </w:r>
    </w:p>
    <w:p w:rsidR="00160B66" w:rsidRDefault="00160B66" w:rsidP="00160B66">
      <w:pPr>
        <w:pStyle w:val="EnglishText"/>
      </w:pPr>
    </w:p>
    <w:p w:rsidR="00160B66" w:rsidRDefault="00160B66" w:rsidP="00160B66">
      <w:pPr>
        <w:pStyle w:val="EnglishText"/>
      </w:pPr>
      <w:r>
        <w:tab/>
      </w:r>
      <w:r>
        <w:tab/>
      </w:r>
      <w:r>
        <w:tab/>
      </w:r>
      <w:r>
        <w:tab/>
        <w:t>Haarlem, November 21, 1710.</w:t>
      </w:r>
    </w:p>
    <w:p w:rsidR="00160B66" w:rsidRDefault="00160B66" w:rsidP="00160B66">
      <w:pPr>
        <w:pStyle w:val="EnglishText"/>
      </w:pPr>
    </w:p>
    <w:p w:rsidR="00160B66" w:rsidRDefault="00160B66" w:rsidP="00160B66">
      <w:pPr>
        <w:pStyle w:val="EnglishText"/>
      </w:pPr>
      <w:r>
        <w:tab/>
        <w:t>Mr. Jacob Vorsterman</w:t>
      </w:r>
    </w:p>
    <w:p w:rsidR="00160B66" w:rsidRDefault="00160B66" w:rsidP="00160B66">
      <w:pPr>
        <w:pStyle w:val="EnglishText"/>
      </w:pPr>
    </w:p>
    <w:p w:rsidR="00160B66" w:rsidRDefault="00160B66" w:rsidP="00160B66">
      <w:pPr>
        <w:pStyle w:val="EnglishText"/>
      </w:pPr>
      <w:r>
        <w:tab/>
        <w:t xml:space="preserve">Worthy friend along with your fellow workers, </w:t>
      </w:r>
    </w:p>
    <w:p w:rsidR="00160B66" w:rsidRDefault="00160B66" w:rsidP="00160B66">
      <w:pPr>
        <w:pStyle w:val="EnglishText"/>
      </w:pPr>
      <w:r>
        <w:tab/>
        <w:t xml:space="preserve">appointed in Amsterdam to oversee the work for the oppressed </w:t>
      </w:r>
    </w:p>
    <w:p w:rsidR="00160B66" w:rsidRDefault="00160B66" w:rsidP="00160B66">
      <w:pPr>
        <w:pStyle w:val="EnglishText"/>
      </w:pPr>
      <w:r>
        <w:tab/>
        <w:t>and distressed brothers in Switzerland, etc.</w:t>
      </w:r>
    </w:p>
    <w:p w:rsidR="00160B66" w:rsidRDefault="00160B66" w:rsidP="00160B66">
      <w:pPr>
        <w:pStyle w:val="EnglishText"/>
      </w:pPr>
      <w:r>
        <w:tab/>
        <w:t>[May yours be the blessings of] salvation.</w:t>
      </w:r>
    </w:p>
    <w:p w:rsidR="00160B66" w:rsidRDefault="00160B66" w:rsidP="00160B66">
      <w:pPr>
        <w:pStyle w:val="EnglishText"/>
      </w:pPr>
      <w:r>
        <w:t xml:space="preserve">     With reference to yesterday’s agreement, this letter serves only to tell you that I have spoken with the friends appointed here for this matter, and the good advice of the friends in Amsterdam to remit some money to Mr. Runckel in Bern was fully approved; therefore it was deemed unnecessary to send someone from our midst.</w:t>
      </w:r>
    </w:p>
    <w:p w:rsidR="00160B66" w:rsidRDefault="00160B66" w:rsidP="00160B66">
      <w:pPr>
        <w:pStyle w:val="EnglishText"/>
      </w:pPr>
      <w:r>
        <w:t xml:space="preserve">     Desiring that all good actions for this work may succeed through the blessing of the Lord, [we] remain in the meantime, with loving greetings, </w:t>
      </w:r>
    </w:p>
    <w:p w:rsidR="00160B66" w:rsidRDefault="00160B66" w:rsidP="00160B66">
      <w:pPr>
        <w:pStyle w:val="EnglishText"/>
      </w:pPr>
    </w:p>
    <w:p w:rsidR="00160B66" w:rsidRDefault="00160B66" w:rsidP="00160B66">
      <w:pPr>
        <w:pStyle w:val="EnglishText"/>
        <w:tabs>
          <w:tab w:val="left" w:pos="1620"/>
        </w:tabs>
      </w:pPr>
      <w:r>
        <w:tab/>
        <w:t>Your very affectionate friends, etc.,</w:t>
      </w:r>
    </w:p>
    <w:p w:rsidR="00160B66" w:rsidRDefault="00160B66" w:rsidP="00160B66">
      <w:pPr>
        <w:pStyle w:val="EnglishText"/>
        <w:tabs>
          <w:tab w:val="left" w:pos="1620"/>
        </w:tabs>
      </w:pPr>
      <w:r>
        <w:tab/>
        <w:t>signed by me as secretary</w:t>
      </w:r>
    </w:p>
    <w:p w:rsidR="00160B66" w:rsidRDefault="00160B66" w:rsidP="00160B66">
      <w:pPr>
        <w:pStyle w:val="EnglishText"/>
        <w:tabs>
          <w:tab w:val="left" w:pos="1620"/>
        </w:tabs>
      </w:pPr>
      <w:r>
        <w:tab/>
        <w:t>Pieter Hoefnagel</w:t>
      </w:r>
      <w:r>
        <w:rPr>
          <w:rStyle w:val="FootnoteReference"/>
        </w:rPr>
        <w:footnoteReference w:id="4"/>
      </w:r>
    </w:p>
    <w:p w:rsidR="00160B66" w:rsidRDefault="00160B66" w:rsidP="00160B66">
      <w:pPr>
        <w:pStyle w:val="EnglishText"/>
        <w:tabs>
          <w:tab w:val="left" w:pos="1620"/>
        </w:tabs>
      </w:pPr>
    </w:p>
    <w:p w:rsidR="00160B66" w:rsidRDefault="00160B66" w:rsidP="00160B66">
      <w:pPr>
        <w:pStyle w:val="EnglishText"/>
      </w:pPr>
      <w:r>
        <w:t>[verso]</w:t>
      </w:r>
    </w:p>
    <w:p w:rsidR="00160B66" w:rsidRDefault="00160B66" w:rsidP="00160B66">
      <w:pPr>
        <w:pStyle w:val="EnglishText"/>
      </w:pPr>
    </w:p>
    <w:p w:rsidR="00160B66" w:rsidRDefault="00160B66" w:rsidP="00160B66">
      <w:pPr>
        <w:pStyle w:val="EnglishText"/>
      </w:pPr>
      <w:r>
        <w:t>The honored, discreet</w:t>
      </w:r>
    </w:p>
    <w:p w:rsidR="00160B66" w:rsidRDefault="00160B66" w:rsidP="00160B66">
      <w:pPr>
        <w:pStyle w:val="EnglishText"/>
      </w:pPr>
      <w:r>
        <w:t>Jacob Vorsterman</w:t>
      </w:r>
    </w:p>
    <w:p w:rsidR="0084002E" w:rsidRDefault="00160B66" w:rsidP="00160B66">
      <w:pPr>
        <w:pStyle w:val="EnglishText"/>
      </w:pPr>
      <w:r>
        <w:t>in Amsterdam</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160B66" w:rsidRDefault="00160B66" w:rsidP="00160B66">
      <w:pPr>
        <w:pStyle w:val="FootnoteText"/>
      </w:pPr>
      <w:r>
        <w:rPr>
          <w:vertAlign w:val="superscript"/>
        </w:rPr>
        <w:footnoteRef/>
      </w:r>
      <w:r>
        <w:rPr>
          <w:rStyle w:val="ChapterNumberforFootnote"/>
        </w:rPr>
        <w:t>87</w:t>
      </w:r>
      <w:r>
        <w:tab/>
      </w:r>
      <w:r>
        <w:rPr>
          <w:rStyle w:val="FootnoteReference"/>
        </w:rPr>
        <w:tab/>
      </w:r>
      <w:r>
        <w:rPr>
          <w:rStyle w:val="Italics"/>
        </w:rPr>
        <w:t>ME</w:t>
      </w:r>
      <w:r>
        <w:t xml:space="preserve"> II, 771-772.</w:t>
      </w:r>
    </w:p>
    <w:p w:rsidR="00160B66" w:rsidRDefault="00160B66" w:rsidP="00160B66">
      <w:pPr>
        <w:pStyle w:val="FootnoteText"/>
      </w:pPr>
    </w:p>
  </w:footnote>
  <w:footnote w:id="4">
    <w:p w:rsidR="00160B66" w:rsidRDefault="00160B66" w:rsidP="006F04D7">
      <w:pPr>
        <w:pStyle w:val="FootnoteText"/>
      </w:pPr>
      <w:r>
        <w:rPr>
          <w:vertAlign w:val="superscript"/>
        </w:rPr>
        <w:footnoteRef/>
      </w:r>
      <w:r w:rsidR="006F04D7">
        <w:rPr>
          <w:rStyle w:val="ChapterNumberforFootnote"/>
        </w:rPr>
        <w:t xml:space="preserve"> </w:t>
      </w:r>
      <w:r>
        <w:rPr>
          <w:rStyle w:val="Italics"/>
        </w:rPr>
        <w:t>ME</w:t>
      </w:r>
      <w:r>
        <w:t xml:space="preserve"> II, 771-772</w:t>
      </w:r>
      <w:r w:rsidR="006F04D7">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87.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160B6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160B66"/>
    <w:rPr>
      <w:i/>
      <w:iCs/>
    </w:rPr>
  </w:style>
  <w:style w:type="paragraph" w:customStyle="1" w:styleId="EnglishText">
    <w:name w:val="English Text"/>
    <w:basedOn w:val="Normal"/>
    <w:uiPriority w:val="99"/>
    <w:rsid w:val="00160B6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160B66"/>
    <w:rPr>
      <w:w w:val="100"/>
      <w:vertAlign w:val="superscript"/>
    </w:rPr>
  </w:style>
  <w:style w:type="paragraph" w:styleId="FootnoteText">
    <w:name w:val="footnote text"/>
    <w:basedOn w:val="Normal"/>
    <w:link w:val="FootnoteTextChar"/>
    <w:uiPriority w:val="99"/>
    <w:rsid w:val="00160B6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160B66"/>
    <w:rPr>
      <w:rFonts w:ascii="Sabon LT Std" w:hAnsi="Sabon LT Std" w:cs="Sabon LT Std"/>
      <w:color w:val="000000"/>
      <w:sz w:val="15"/>
      <w:szCs w:val="15"/>
    </w:rPr>
  </w:style>
  <w:style w:type="character" w:customStyle="1" w:styleId="ChapterNumberforFootnote">
    <w:name w:val="Chapter Number for Footnote"/>
    <w:uiPriority w:val="99"/>
    <w:rsid w:val="00160B66"/>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